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65CE3" w14:textId="2C12CC75" w:rsidR="005367E4" w:rsidRDefault="005367E4" w:rsidP="00186C5B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ianmarco Vendramin</w:t>
      </w:r>
    </w:p>
    <w:p w14:paraId="1A056581" w14:textId="125E9B11" w:rsidR="00186C5B" w:rsidRPr="00186C5B" w:rsidRDefault="00B942E0" w:rsidP="00186C5B">
      <w:pPr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942E0">
        <w:rPr>
          <w:rFonts w:ascii="Times New Roman" w:hAnsi="Times New Roman" w:cs="Times New Roman"/>
          <w:b/>
          <w:bCs/>
          <w:sz w:val="24"/>
          <w:szCs w:val="24"/>
        </w:rPr>
        <w:t xml:space="preserve">Professional </w:t>
      </w:r>
      <w:proofErr w:type="spellStart"/>
      <w:r w:rsidRPr="00B942E0">
        <w:rPr>
          <w:rFonts w:ascii="Times New Roman" w:hAnsi="Times New Roman" w:cs="Times New Roman"/>
          <w:b/>
          <w:bCs/>
          <w:sz w:val="24"/>
          <w:szCs w:val="24"/>
        </w:rPr>
        <w:t>Self Assessment</w:t>
      </w:r>
      <w:proofErr w:type="spellEnd"/>
    </w:p>
    <w:p w14:paraId="4E3A20AF" w14:textId="77777777" w:rsidR="00186C5B" w:rsidRDefault="00186C5B" w:rsidP="00186C5B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E7E6464" w14:textId="526F9DC9" w:rsidR="00186C5B" w:rsidRDefault="00186C5B" w:rsidP="008C7120">
      <w:pPr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F7B62A6" w14:textId="77777777" w:rsidR="00B95D4B" w:rsidRPr="00186C5B" w:rsidRDefault="00B95D4B" w:rsidP="00186C5B"/>
    <w:sectPr w:rsidR="00B95D4B" w:rsidRPr="00186C5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NTU2tTAxMjQ3MzdQ0lEKTi0uzszPAykwqQUA4t1wZywAAAA="/>
  </w:docVars>
  <w:rsids>
    <w:rsidRoot w:val="0084652A"/>
    <w:rsid w:val="000C7C04"/>
    <w:rsid w:val="00186C5B"/>
    <w:rsid w:val="004C362D"/>
    <w:rsid w:val="005367E4"/>
    <w:rsid w:val="0084125A"/>
    <w:rsid w:val="0084652A"/>
    <w:rsid w:val="008C7120"/>
    <w:rsid w:val="00B942E0"/>
    <w:rsid w:val="00B95D4B"/>
    <w:rsid w:val="00DA1471"/>
    <w:rsid w:val="00ED2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436A4E"/>
  <w15:chartTrackingRefBased/>
  <w15:docId w15:val="{F751BDCE-7492-4F09-A9EB-03DF8F0D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C5B"/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65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:lang w:val="it-IT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65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it-IT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652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kern w:val="2"/>
      <w:sz w:val="28"/>
      <w:szCs w:val="28"/>
      <w:lang w:val="it-IT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5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  <w:kern w:val="2"/>
      <w:lang w:val="it-IT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652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  <w:kern w:val="2"/>
      <w:lang w:val="it-IT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65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it-IT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65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it-IT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65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it-IT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65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it-IT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652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65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652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652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652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65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65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65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65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65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it-IT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465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65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it-IT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465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652A"/>
    <w:pPr>
      <w:spacing w:before="160"/>
      <w:jc w:val="center"/>
    </w:pPr>
    <w:rPr>
      <w:i/>
      <w:iCs/>
      <w:color w:val="404040" w:themeColor="text1" w:themeTint="BF"/>
      <w:kern w:val="2"/>
      <w:lang w:val="it-IT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465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652A"/>
    <w:pPr>
      <w:ind w:left="720"/>
      <w:contextualSpacing/>
    </w:pPr>
    <w:rPr>
      <w:kern w:val="2"/>
      <w:lang w:val="it-IT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4652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652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  <w:kern w:val="2"/>
      <w:lang w:val="it-IT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652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652A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4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marco Vendramin</dc:creator>
  <cp:keywords/>
  <dc:description/>
  <cp:lastModifiedBy>Gianmarco Vendramin</cp:lastModifiedBy>
  <cp:revision>6</cp:revision>
  <dcterms:created xsi:type="dcterms:W3CDTF">2025-06-18T21:22:00Z</dcterms:created>
  <dcterms:modified xsi:type="dcterms:W3CDTF">2025-06-19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3b97a6-9e46-4bee-be68-aa1fb3c01a14</vt:lpwstr>
  </property>
</Properties>
</file>